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59CC" w:rsidRPr="002C1E15" w:rsidRDefault="001510DD" w:rsidP="001510DD">
      <w:pPr>
        <w:pStyle w:val="NoSpacing"/>
        <w:jc w:val="center"/>
        <w:rPr>
          <w:b/>
        </w:rPr>
      </w:pPr>
      <w:r w:rsidRPr="002C1E15">
        <w:rPr>
          <w:b/>
        </w:rPr>
        <w:t>MAY 2, 2017</w:t>
      </w:r>
    </w:p>
    <w:p w:rsidR="001510DD" w:rsidRPr="002C1E15" w:rsidRDefault="001510DD" w:rsidP="001510DD">
      <w:pPr>
        <w:pStyle w:val="NoSpacing"/>
        <w:jc w:val="center"/>
        <w:rPr>
          <w:b/>
        </w:rPr>
      </w:pPr>
      <w:r w:rsidRPr="002C1E15">
        <w:rPr>
          <w:b/>
        </w:rPr>
        <w:t xml:space="preserve">SOMERSET BOARD OF PURBLIC AFFAIRS MET IN REGULAR SESSION WITH JIM WILSON AND KAREN COOPERIDER RESIDING.  GREG LITZINGER WAS ABSENT.  ALSO PRESENT WERE KELLY BEEM, PAUL WEINER, IKE HYNUS, BRIAN </w:t>
      </w:r>
      <w:proofErr w:type="gramStart"/>
      <w:r w:rsidRPr="002C1E15">
        <w:rPr>
          <w:b/>
        </w:rPr>
        <w:t>BORING</w:t>
      </w:r>
      <w:proofErr w:type="gramEnd"/>
      <w:r w:rsidRPr="002C1E15">
        <w:rPr>
          <w:b/>
        </w:rPr>
        <w:t xml:space="preserve"> AND NATE COMPSTON</w:t>
      </w:r>
      <w:r w:rsidR="00195CAD" w:rsidRPr="002C1E15">
        <w:rPr>
          <w:b/>
        </w:rPr>
        <w:t>.  EVAN HERTZOZ, OUR SUMMER INTERN WAS ALSO PRESENT.</w:t>
      </w:r>
    </w:p>
    <w:p w:rsidR="001510DD" w:rsidRPr="002C1E15" w:rsidRDefault="001510DD" w:rsidP="001510DD">
      <w:pPr>
        <w:pStyle w:val="NoSpacing"/>
        <w:jc w:val="center"/>
        <w:rPr>
          <w:b/>
        </w:rPr>
      </w:pPr>
    </w:p>
    <w:p w:rsidR="001510DD" w:rsidRPr="002C1E15" w:rsidRDefault="001510DD" w:rsidP="00E72B78">
      <w:pPr>
        <w:pStyle w:val="NoSpacing"/>
        <w:jc w:val="both"/>
      </w:pPr>
      <w:r w:rsidRPr="002C1E15">
        <w:rPr>
          <w:b/>
        </w:rPr>
        <w:t>Minutes:</w:t>
      </w:r>
      <w:r w:rsidRPr="002C1E15">
        <w:t xml:space="preserve">  The minutes from April 7, 2017 </w:t>
      </w:r>
      <w:proofErr w:type="gramStart"/>
      <w:r w:rsidRPr="002C1E15">
        <w:t>were discussed</w:t>
      </w:r>
      <w:proofErr w:type="gramEnd"/>
      <w:r w:rsidRPr="002C1E15">
        <w:t xml:space="preserve">.  Karen motioned to approve, and Jim seconded.  The minutes from April 18, 2017 </w:t>
      </w:r>
      <w:proofErr w:type="gramStart"/>
      <w:r w:rsidRPr="002C1E15">
        <w:t>were discussed</w:t>
      </w:r>
      <w:proofErr w:type="gramEnd"/>
      <w:r w:rsidRPr="002C1E15">
        <w:t>.  Since Jim was absent from that meeting he abstained from voting.  This will need approved at the next BPA meeting.</w:t>
      </w:r>
    </w:p>
    <w:p w:rsidR="001510DD" w:rsidRPr="002C1E15" w:rsidRDefault="001510DD" w:rsidP="00E72B78">
      <w:pPr>
        <w:pStyle w:val="NoSpacing"/>
        <w:jc w:val="both"/>
      </w:pPr>
    </w:p>
    <w:p w:rsidR="001510DD" w:rsidRPr="002C1E15" w:rsidRDefault="001510DD" w:rsidP="00E72B78">
      <w:pPr>
        <w:pStyle w:val="NoSpacing"/>
        <w:jc w:val="both"/>
        <w:rPr>
          <w:b/>
        </w:rPr>
      </w:pPr>
      <w:r w:rsidRPr="002C1E15">
        <w:rPr>
          <w:b/>
        </w:rPr>
        <w:t>Old Business:</w:t>
      </w:r>
    </w:p>
    <w:p w:rsidR="001510DD" w:rsidRPr="002C1E15" w:rsidRDefault="001510DD" w:rsidP="00E72B78">
      <w:pPr>
        <w:pStyle w:val="NoSpacing"/>
        <w:jc w:val="both"/>
      </w:pPr>
      <w:r w:rsidRPr="002C1E15">
        <w:rPr>
          <w:b/>
        </w:rPr>
        <w:tab/>
        <w:t xml:space="preserve">Sewer Project:  </w:t>
      </w:r>
      <w:r w:rsidRPr="002C1E15">
        <w:t>There is still a drainage issue to deal with.  Paul is to contact Mitch Altier to get this taken care.</w:t>
      </w:r>
    </w:p>
    <w:p w:rsidR="006E1911" w:rsidRPr="002C1E15" w:rsidRDefault="006E1911" w:rsidP="00E72B78">
      <w:pPr>
        <w:pStyle w:val="NoSpacing"/>
        <w:jc w:val="both"/>
      </w:pPr>
    </w:p>
    <w:p w:rsidR="006E1911" w:rsidRPr="002C1E15" w:rsidRDefault="006E1911" w:rsidP="00E72B78">
      <w:pPr>
        <w:pStyle w:val="NoSpacing"/>
        <w:jc w:val="both"/>
      </w:pPr>
      <w:r w:rsidRPr="002C1E15">
        <w:tab/>
        <w:t>Paul r</w:t>
      </w:r>
      <w:r w:rsidR="001307C9" w:rsidRPr="002C1E15">
        <w:t xml:space="preserve">eports the blower </w:t>
      </w:r>
      <w:proofErr w:type="gramStart"/>
      <w:r w:rsidR="001307C9" w:rsidRPr="002C1E15">
        <w:t>is rebuilt</w:t>
      </w:r>
      <w:proofErr w:type="gramEnd"/>
      <w:r w:rsidRPr="002C1E15">
        <w:t xml:space="preserve"> and should be good for a couple years.  Cost was $1,270.00.  Karen would like this on the Asset Management Plan.  Paul also shared that a new blower is about $2,100.00 and will take 2-3 weeks to arrive.</w:t>
      </w:r>
    </w:p>
    <w:p w:rsidR="006E1911" w:rsidRPr="002C1E15" w:rsidRDefault="006E1911" w:rsidP="00E72B78">
      <w:pPr>
        <w:pStyle w:val="NoSpacing"/>
        <w:jc w:val="both"/>
      </w:pPr>
    </w:p>
    <w:p w:rsidR="006E1911" w:rsidRPr="002C1E15" w:rsidRDefault="006E1911" w:rsidP="00E72B78">
      <w:pPr>
        <w:pStyle w:val="NoSpacing"/>
        <w:jc w:val="both"/>
      </w:pPr>
      <w:r w:rsidRPr="002C1E15">
        <w:tab/>
        <w:t>The RAS Pump to replace new is $4,338.00.  To have one rebuilt is $1,542.00</w:t>
      </w:r>
      <w:r w:rsidR="00E72B78" w:rsidRPr="002C1E15">
        <w:t>.</w:t>
      </w:r>
      <w:r w:rsidRPr="002C1E15">
        <w:t xml:space="preserve">  Karen motioned to get motor checked on the pump and if it is still good, have it rebuilt.  Jim seconded.  If motor is bad, Paul can purchase a new one.</w:t>
      </w:r>
      <w:r w:rsidR="007E1083" w:rsidRPr="002C1E15">
        <w:t xml:space="preserve">  This pump will be a backup.</w:t>
      </w:r>
    </w:p>
    <w:p w:rsidR="001510DD" w:rsidRPr="002C1E15" w:rsidRDefault="001510DD" w:rsidP="00E72B78">
      <w:pPr>
        <w:pStyle w:val="NoSpacing"/>
        <w:jc w:val="both"/>
      </w:pPr>
    </w:p>
    <w:p w:rsidR="001510DD" w:rsidRPr="002C1E15" w:rsidRDefault="001510DD" w:rsidP="00E72B78">
      <w:pPr>
        <w:pStyle w:val="NoSpacing"/>
        <w:jc w:val="both"/>
      </w:pPr>
      <w:r w:rsidRPr="002C1E15">
        <w:tab/>
      </w:r>
      <w:r w:rsidRPr="002C1E15">
        <w:rPr>
          <w:b/>
        </w:rPr>
        <w:t xml:space="preserve">Water Project:  </w:t>
      </w:r>
      <w:r w:rsidR="001928C5" w:rsidRPr="002C1E15">
        <w:t>VFD’s</w:t>
      </w:r>
      <w:r w:rsidRPr="002C1E15">
        <w:t xml:space="preserve"> </w:t>
      </w:r>
      <w:proofErr w:type="gramStart"/>
      <w:r w:rsidRPr="002C1E15">
        <w:t>are not installed</w:t>
      </w:r>
      <w:proofErr w:type="gramEnd"/>
      <w:r w:rsidRPr="002C1E15">
        <w:t xml:space="preserve"> yet.  Ike is to keep on top of this and c</w:t>
      </w:r>
      <w:r w:rsidR="001928C5" w:rsidRPr="002C1E15">
        <w:t>ontact Mitch.  The VFD’s sh</w:t>
      </w:r>
      <w:r w:rsidRPr="002C1E15">
        <w:t>ou</w:t>
      </w:r>
      <w:r w:rsidR="004701EE">
        <w:t>ld have already been installed.</w:t>
      </w:r>
      <w:bookmarkStart w:id="0" w:name="_GoBack"/>
      <w:bookmarkEnd w:id="0"/>
      <w:r w:rsidRPr="002C1E15">
        <w:t xml:space="preserve">  Ike reports that a card adaptor is not working and it should be arriving soon.  This is a spare card, so </w:t>
      </w:r>
      <w:proofErr w:type="gramStart"/>
      <w:r w:rsidR="00E72B78" w:rsidRPr="002C1E15">
        <w:t>it’s</w:t>
      </w:r>
      <w:proofErr w:type="gramEnd"/>
      <w:r w:rsidRPr="002C1E15">
        <w:t xml:space="preserve"> not effecting the plant operations.</w:t>
      </w:r>
    </w:p>
    <w:p w:rsidR="001510DD" w:rsidRPr="002C1E15" w:rsidRDefault="001510DD" w:rsidP="00E72B78">
      <w:pPr>
        <w:pStyle w:val="NoSpacing"/>
        <w:jc w:val="both"/>
      </w:pPr>
    </w:p>
    <w:p w:rsidR="001510DD" w:rsidRPr="002C1E15" w:rsidRDefault="001510DD" w:rsidP="00E72B78">
      <w:pPr>
        <w:pStyle w:val="NoSpacing"/>
        <w:jc w:val="both"/>
      </w:pPr>
      <w:r w:rsidRPr="002C1E15">
        <w:tab/>
        <w:t xml:space="preserve">Ike reports that the gaskets for the GAC filters </w:t>
      </w:r>
      <w:proofErr w:type="gramStart"/>
      <w:r w:rsidRPr="002C1E15">
        <w:t>won’t</w:t>
      </w:r>
      <w:proofErr w:type="gramEnd"/>
      <w:r w:rsidRPr="002C1E15">
        <w:t xml:space="preserve"> seal, and he is looking to find replacements.</w:t>
      </w:r>
    </w:p>
    <w:p w:rsidR="006E1911" w:rsidRPr="002C1E15" w:rsidRDefault="006E1911" w:rsidP="00E72B78">
      <w:pPr>
        <w:pStyle w:val="NoSpacing"/>
        <w:jc w:val="both"/>
      </w:pPr>
    </w:p>
    <w:p w:rsidR="006E1911" w:rsidRPr="002C1E15" w:rsidRDefault="006E1911" w:rsidP="00E72B78">
      <w:pPr>
        <w:pStyle w:val="NoSpacing"/>
        <w:jc w:val="both"/>
        <w:rPr>
          <w:b/>
        </w:rPr>
      </w:pPr>
      <w:r w:rsidRPr="002C1E15">
        <w:rPr>
          <w:b/>
        </w:rPr>
        <w:t>New Business:</w:t>
      </w:r>
    </w:p>
    <w:p w:rsidR="006E1911" w:rsidRPr="002C1E15" w:rsidRDefault="006E1911" w:rsidP="00E72B78">
      <w:pPr>
        <w:pStyle w:val="NoSpacing"/>
        <w:jc w:val="both"/>
      </w:pPr>
      <w:r w:rsidRPr="002C1E15">
        <w:rPr>
          <w:b/>
        </w:rPr>
        <w:tab/>
      </w:r>
      <w:r w:rsidRPr="002C1E15">
        <w:t xml:space="preserve">BPA discussed the purchase of the Trail Blazer from the Police Department.  Kelly stated the transmission line was replaced and the only </w:t>
      </w:r>
      <w:proofErr w:type="gramStart"/>
      <w:r w:rsidRPr="002C1E15">
        <w:t>thing</w:t>
      </w:r>
      <w:proofErr w:type="gramEnd"/>
      <w:r w:rsidRPr="002C1E15">
        <w:t xml:space="preserve"> it may need are brakes.  Chief Pressdee stepped in to the </w:t>
      </w:r>
      <w:proofErr w:type="gramStart"/>
      <w:r w:rsidRPr="002C1E15">
        <w:t>meeting and showed them a picture of it</w:t>
      </w:r>
      <w:proofErr w:type="gramEnd"/>
      <w:r w:rsidRPr="002C1E15">
        <w:t xml:space="preserve"> and gave them a price of $500.00.  Karen motioned to purchase the Trail Blazer, seconded by Jim.</w:t>
      </w:r>
    </w:p>
    <w:p w:rsidR="006E1911" w:rsidRPr="002C1E15" w:rsidRDefault="006E1911" w:rsidP="00E72B78">
      <w:pPr>
        <w:pStyle w:val="NoSpacing"/>
        <w:jc w:val="both"/>
      </w:pPr>
    </w:p>
    <w:p w:rsidR="006E1911" w:rsidRPr="002C1E15" w:rsidRDefault="006E1911" w:rsidP="00E72B78">
      <w:pPr>
        <w:pStyle w:val="NoSpacing"/>
        <w:jc w:val="both"/>
      </w:pPr>
      <w:r w:rsidRPr="002C1E15">
        <w:t>The old sewer line had</w:t>
      </w:r>
      <w:r w:rsidR="007E1083" w:rsidRPr="002C1E15">
        <w:t xml:space="preserve"> a</w:t>
      </w:r>
      <w:r w:rsidRPr="002C1E15">
        <w:t xml:space="preserve"> gravel</w:t>
      </w:r>
      <w:r w:rsidR="007E1083" w:rsidRPr="002C1E15">
        <w:t xml:space="preserve"> bed</w:t>
      </w:r>
      <w:r w:rsidRPr="002C1E15">
        <w:t xml:space="preserve"> all around.  Waugh</w:t>
      </w:r>
      <w:r w:rsidR="007E1083" w:rsidRPr="002C1E15">
        <w:t xml:space="preserve"> came in and pounded the ground, crushing the old sewer line, and now there is a pond of water when it rains.  Waugh</w:t>
      </w:r>
      <w:r w:rsidRPr="002C1E15">
        <w:t xml:space="preserve"> is responsible for </w:t>
      </w:r>
      <w:r w:rsidR="007E1083" w:rsidRPr="002C1E15">
        <w:t>making it right</w:t>
      </w:r>
      <w:proofErr w:type="gramStart"/>
      <w:r w:rsidR="007E1083" w:rsidRPr="002C1E15">
        <w:t xml:space="preserve">. </w:t>
      </w:r>
      <w:proofErr w:type="gramEnd"/>
      <w:r w:rsidR="007E1083" w:rsidRPr="002C1E15">
        <w:t>We are still holding some money from them.</w:t>
      </w:r>
      <w:r w:rsidRPr="002C1E15">
        <w:t xml:space="preserve">  Jim stated that it is not our responsibility to do.  He wants Paul to talk to Mitch about it.</w:t>
      </w:r>
    </w:p>
    <w:p w:rsidR="006E1911" w:rsidRPr="002C1E15" w:rsidRDefault="006E1911" w:rsidP="00E72B78">
      <w:pPr>
        <w:pStyle w:val="NoSpacing"/>
        <w:jc w:val="both"/>
      </w:pPr>
    </w:p>
    <w:p w:rsidR="006E1911" w:rsidRPr="002C1E15" w:rsidRDefault="006E1911" w:rsidP="00E72B78">
      <w:pPr>
        <w:pStyle w:val="NoSpacing"/>
        <w:jc w:val="both"/>
      </w:pPr>
      <w:r w:rsidRPr="002C1E15">
        <w:t xml:space="preserve">Ike stated the CCR’s </w:t>
      </w:r>
      <w:proofErr w:type="gramStart"/>
      <w:r w:rsidRPr="002C1E15">
        <w:t>are done</w:t>
      </w:r>
      <w:proofErr w:type="gramEnd"/>
      <w:r w:rsidRPr="002C1E15">
        <w:t>, and will be on the utility bills end of May.</w:t>
      </w:r>
    </w:p>
    <w:p w:rsidR="00195CAD" w:rsidRPr="002C1E15" w:rsidRDefault="00195CAD" w:rsidP="00E72B78">
      <w:pPr>
        <w:pStyle w:val="NoSpacing"/>
        <w:jc w:val="both"/>
      </w:pPr>
    </w:p>
    <w:p w:rsidR="00195CAD" w:rsidRPr="002C1E15" w:rsidRDefault="00195CAD" w:rsidP="00E72B78">
      <w:pPr>
        <w:pStyle w:val="NoSpacing"/>
        <w:jc w:val="both"/>
      </w:pPr>
      <w:r w:rsidRPr="002C1E15">
        <w:t>Paul said he has 7 Gorman</w:t>
      </w:r>
      <w:r w:rsidR="00E72B78" w:rsidRPr="002C1E15">
        <w:t xml:space="preserve"> Rupp </w:t>
      </w:r>
      <w:r w:rsidRPr="002C1E15">
        <w:t>Pumps</w:t>
      </w:r>
      <w:proofErr w:type="gramStart"/>
      <w:r w:rsidRPr="002C1E15">
        <w:t>. 3</w:t>
      </w:r>
      <w:proofErr w:type="gramEnd"/>
      <w:r w:rsidRPr="002C1E15">
        <w:t xml:space="preserve"> at plant, 2 on E. Sheridan and 2 on N. Columbus.  </w:t>
      </w:r>
      <w:r w:rsidR="00E72B78" w:rsidRPr="002C1E15">
        <w:t>The cost to replace each pump is $4,335.00.  Jim asked him to get quotes for a new one to keep in case if one breaks, since we do not have a backup one now.</w:t>
      </w:r>
    </w:p>
    <w:p w:rsidR="00E72B78" w:rsidRPr="002C1E15" w:rsidRDefault="00E72B78" w:rsidP="00E72B78">
      <w:pPr>
        <w:pStyle w:val="NoSpacing"/>
        <w:jc w:val="both"/>
      </w:pPr>
    </w:p>
    <w:p w:rsidR="00E72B78" w:rsidRPr="002C1E15" w:rsidRDefault="00E72B78" w:rsidP="00E72B78">
      <w:pPr>
        <w:pStyle w:val="NoSpacing"/>
        <w:jc w:val="both"/>
      </w:pPr>
      <w:r w:rsidRPr="002C1E15">
        <w:t xml:space="preserve">Paul also received a quote for tank painting but did not have it with him.  He </w:t>
      </w:r>
      <w:proofErr w:type="gramStart"/>
      <w:r w:rsidRPr="002C1E15">
        <w:t>was asked</w:t>
      </w:r>
      <w:proofErr w:type="gramEnd"/>
      <w:r w:rsidRPr="002C1E15">
        <w:t xml:space="preserve"> to bring to the next meeting.</w:t>
      </w:r>
    </w:p>
    <w:p w:rsidR="00E72B78" w:rsidRPr="002C1E15" w:rsidRDefault="00E72B78" w:rsidP="00E72B78">
      <w:pPr>
        <w:pStyle w:val="NoSpacing"/>
        <w:jc w:val="both"/>
      </w:pPr>
    </w:p>
    <w:p w:rsidR="00E72B78" w:rsidRPr="002C1E15" w:rsidRDefault="00E72B78" w:rsidP="00E72B78">
      <w:pPr>
        <w:pStyle w:val="NoSpacing"/>
        <w:jc w:val="both"/>
      </w:pPr>
      <w:r w:rsidRPr="002C1E15">
        <w:t xml:space="preserve">Karen and Jim talked to the </w:t>
      </w:r>
      <w:proofErr w:type="gramStart"/>
      <w:r w:rsidRPr="002C1E15">
        <w:t>guys</w:t>
      </w:r>
      <w:proofErr w:type="gramEnd"/>
      <w:r w:rsidRPr="002C1E15">
        <w:t xml:space="preserve"> about the working schedule.  Brian said he and Nate still would like to have 4 days off every other week, but the only way to do that is make the work schedule Monday thru Sunday.  Kelly stated that all employees would need to </w:t>
      </w:r>
      <w:proofErr w:type="gramStart"/>
      <w:r w:rsidRPr="002C1E15">
        <w:t>be changed</w:t>
      </w:r>
      <w:proofErr w:type="gramEnd"/>
      <w:r w:rsidRPr="002C1E15">
        <w:t xml:space="preserve"> due to payroll purposes.  Brian also stated that he and Nate agree </w:t>
      </w:r>
      <w:proofErr w:type="gramStart"/>
      <w:r w:rsidRPr="002C1E15">
        <w:t>to not get</w:t>
      </w:r>
      <w:proofErr w:type="gramEnd"/>
      <w:r w:rsidRPr="002C1E15">
        <w:t xml:space="preserve"> overtime if they can have the 4 days off.  Karen and Jim will discuss</w:t>
      </w:r>
      <w:r w:rsidR="006243FC">
        <w:t xml:space="preserve"> the schedule</w:t>
      </w:r>
      <w:r w:rsidRPr="002C1E15">
        <w:t xml:space="preserve"> with Greg and bring it up at the next meeting.  </w:t>
      </w:r>
    </w:p>
    <w:p w:rsidR="00E72B78" w:rsidRPr="002C1E15" w:rsidRDefault="00E72B78" w:rsidP="00E72B78">
      <w:pPr>
        <w:pStyle w:val="NoSpacing"/>
        <w:jc w:val="both"/>
      </w:pPr>
    </w:p>
    <w:p w:rsidR="00E72B78" w:rsidRPr="002C1E15" w:rsidRDefault="00E72B78" w:rsidP="00E72B78">
      <w:pPr>
        <w:pStyle w:val="NoSpacing"/>
        <w:jc w:val="both"/>
      </w:pPr>
      <w:r w:rsidRPr="002C1E15">
        <w:t xml:space="preserve">Ike reported that Nate and Brian </w:t>
      </w:r>
      <w:proofErr w:type="gramStart"/>
      <w:r w:rsidRPr="002C1E15">
        <w:t>will</w:t>
      </w:r>
      <w:proofErr w:type="gramEnd"/>
      <w:r w:rsidRPr="002C1E15">
        <w:t xml:space="preserve"> get their Lab Certifications on July 12</w:t>
      </w:r>
      <w:r w:rsidRPr="002C1E15">
        <w:rPr>
          <w:vertAlign w:val="superscript"/>
        </w:rPr>
        <w:t>th</w:t>
      </w:r>
      <w:r w:rsidRPr="002C1E15">
        <w:t>.</w:t>
      </w:r>
    </w:p>
    <w:p w:rsidR="00E72B78" w:rsidRPr="002C1E15" w:rsidRDefault="00E72B78" w:rsidP="00E72B78">
      <w:pPr>
        <w:pStyle w:val="NoSpacing"/>
        <w:jc w:val="both"/>
      </w:pPr>
    </w:p>
    <w:p w:rsidR="00E72B78" w:rsidRPr="002C1E15" w:rsidRDefault="00E72B78" w:rsidP="00E72B78">
      <w:pPr>
        <w:pStyle w:val="NoSpacing"/>
        <w:jc w:val="both"/>
      </w:pPr>
      <w:r w:rsidRPr="002C1E15">
        <w:t>Karen wants to see the job duties list from the water and sewer departments as requested from the last meeting.</w:t>
      </w:r>
    </w:p>
    <w:p w:rsidR="001307C9" w:rsidRPr="002C1E15" w:rsidRDefault="001307C9" w:rsidP="00E72B78">
      <w:pPr>
        <w:pStyle w:val="NoSpacing"/>
        <w:jc w:val="both"/>
      </w:pPr>
      <w:r w:rsidRPr="002C1E15">
        <w:rPr>
          <w:b/>
        </w:rPr>
        <w:t xml:space="preserve">Pay Ordinance 17-09:  </w:t>
      </w:r>
      <w:r w:rsidRPr="002C1E15">
        <w:t>BPA reviewed the bills.  Karen motioned to approve, seconded by Jim.</w:t>
      </w:r>
    </w:p>
    <w:p w:rsidR="001307C9" w:rsidRPr="002C1E15" w:rsidRDefault="001307C9" w:rsidP="00E72B78">
      <w:pPr>
        <w:pStyle w:val="NoSpacing"/>
        <w:jc w:val="both"/>
      </w:pPr>
    </w:p>
    <w:p w:rsidR="00E72B78" w:rsidRPr="002C1E15" w:rsidRDefault="00E72B78" w:rsidP="00E72B78">
      <w:pPr>
        <w:pStyle w:val="NoSpacing"/>
        <w:jc w:val="both"/>
      </w:pPr>
      <w:proofErr w:type="gramStart"/>
      <w:r w:rsidRPr="002C1E15">
        <w:t>Also</w:t>
      </w:r>
      <w:proofErr w:type="gramEnd"/>
      <w:r w:rsidRPr="002C1E15">
        <w:t>, Jim and Karen wants to see the Asset Management List being done.  They informed Paul and Ike that anything $3,000.00 and up to replace needs to be on this list.</w:t>
      </w:r>
    </w:p>
    <w:p w:rsidR="00E72B78" w:rsidRPr="002C1E15" w:rsidRDefault="00E72B78" w:rsidP="00E72B78">
      <w:pPr>
        <w:pStyle w:val="NoSpacing"/>
        <w:jc w:val="both"/>
      </w:pPr>
    </w:p>
    <w:p w:rsidR="00E72B78" w:rsidRPr="002C1E15" w:rsidRDefault="00E72B78" w:rsidP="00E72B78">
      <w:pPr>
        <w:pStyle w:val="NoSpacing"/>
        <w:jc w:val="both"/>
      </w:pPr>
      <w:r w:rsidRPr="002C1E15">
        <w:t xml:space="preserve">Discussion on the waterline that needs replaced on the Village’s property where Genesis is </w:t>
      </w:r>
      <w:proofErr w:type="gramStart"/>
      <w:r w:rsidRPr="002C1E15">
        <w:t>going,</w:t>
      </w:r>
      <w:proofErr w:type="gramEnd"/>
      <w:r w:rsidRPr="002C1E15">
        <w:t xml:space="preserve"> needs to be removed, and installed by Genesis.</w:t>
      </w:r>
    </w:p>
    <w:p w:rsidR="00E72B78" w:rsidRPr="002C1E15" w:rsidRDefault="00E72B78" w:rsidP="00E72B78">
      <w:pPr>
        <w:pStyle w:val="NoSpacing"/>
        <w:jc w:val="both"/>
      </w:pPr>
    </w:p>
    <w:p w:rsidR="00E72B78" w:rsidRPr="002C1E15" w:rsidRDefault="00E72B78" w:rsidP="00E72B78">
      <w:pPr>
        <w:pStyle w:val="NoSpacing"/>
        <w:jc w:val="both"/>
      </w:pPr>
      <w:r w:rsidRPr="002C1E15">
        <w:t>Karen motioned to adjourn at 7:10pm.</w:t>
      </w:r>
    </w:p>
    <w:p w:rsidR="00E72B78" w:rsidRPr="002C1E15" w:rsidRDefault="00E72B78" w:rsidP="00E72B78">
      <w:pPr>
        <w:pStyle w:val="NoSpacing"/>
        <w:jc w:val="both"/>
      </w:pPr>
    </w:p>
    <w:p w:rsidR="00E72B78" w:rsidRPr="002C1E15" w:rsidRDefault="002C1E15" w:rsidP="00E72B78">
      <w:pPr>
        <w:pStyle w:val="NoSpacing"/>
        <w:jc w:val="both"/>
      </w:pPr>
      <w:r>
        <w:t>.</w:t>
      </w:r>
    </w:p>
    <w:p w:rsidR="00E72B78" w:rsidRPr="002C1E15" w:rsidRDefault="002C1E15" w:rsidP="00E72B78">
      <w:pPr>
        <w:pStyle w:val="NoSpacing"/>
        <w:jc w:val="both"/>
      </w:pPr>
      <w:r>
        <w:t>________</w:t>
      </w:r>
      <w:r w:rsidR="00E72B78" w:rsidRPr="002C1E15">
        <w:t xml:space="preserve">_______________________ </w:t>
      </w:r>
      <w:r w:rsidR="00E72B78" w:rsidRPr="002C1E15">
        <w:tab/>
      </w:r>
      <w:r w:rsidR="00E72B78" w:rsidRPr="002C1E15">
        <w:tab/>
      </w:r>
      <w:r w:rsidR="00E72B78" w:rsidRPr="002C1E15">
        <w:tab/>
        <w:t>______________________________</w:t>
      </w:r>
    </w:p>
    <w:p w:rsidR="00E72B78" w:rsidRPr="002C1E15" w:rsidRDefault="00E72B78" w:rsidP="00E72B78">
      <w:pPr>
        <w:pStyle w:val="NoSpacing"/>
        <w:jc w:val="both"/>
      </w:pPr>
      <w:r w:rsidRPr="002C1E15">
        <w:t xml:space="preserve">President Jim Wilson </w:t>
      </w:r>
      <w:r w:rsidRPr="002C1E15">
        <w:tab/>
      </w:r>
      <w:r w:rsidRPr="002C1E15">
        <w:tab/>
      </w:r>
      <w:r w:rsidRPr="002C1E15">
        <w:tab/>
      </w:r>
      <w:r w:rsidRPr="002C1E15">
        <w:tab/>
      </w:r>
      <w:r w:rsidRPr="002C1E15">
        <w:tab/>
      </w:r>
      <w:r w:rsidRPr="002C1E15">
        <w:tab/>
        <w:t xml:space="preserve">Fiscal Officer Kelly </w:t>
      </w:r>
      <w:proofErr w:type="spellStart"/>
      <w:r w:rsidRPr="002C1E15">
        <w:t>Beem</w:t>
      </w:r>
      <w:proofErr w:type="spellEnd"/>
    </w:p>
    <w:p w:rsidR="00E72B78" w:rsidRPr="006E1911" w:rsidRDefault="00E72B78" w:rsidP="00E72B78">
      <w:pPr>
        <w:pStyle w:val="NoSpacing"/>
        <w:jc w:val="both"/>
        <w:rPr>
          <w:sz w:val="24"/>
          <w:szCs w:val="24"/>
        </w:rPr>
      </w:pPr>
    </w:p>
    <w:sectPr w:rsidR="00E72B78" w:rsidRPr="006E1911" w:rsidSect="002C1E15">
      <w:pgSz w:w="12240" w:h="20160" w:code="5"/>
      <w:pgMar w:top="270" w:right="1440" w:bottom="4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LEwNDQzM7M0NLBQ0lEKTi0uzszPAykwqgUAEcHIHSwAAAA="/>
  </w:docVars>
  <w:rsids>
    <w:rsidRoot w:val="001510DD"/>
    <w:rsid w:val="001307C9"/>
    <w:rsid w:val="001510DD"/>
    <w:rsid w:val="001928C5"/>
    <w:rsid w:val="00195CAD"/>
    <w:rsid w:val="00272C2B"/>
    <w:rsid w:val="002C1E15"/>
    <w:rsid w:val="003801CB"/>
    <w:rsid w:val="004701EE"/>
    <w:rsid w:val="00591E4C"/>
    <w:rsid w:val="006243FC"/>
    <w:rsid w:val="006E1911"/>
    <w:rsid w:val="007E1083"/>
    <w:rsid w:val="00D21896"/>
    <w:rsid w:val="00E515C8"/>
    <w:rsid w:val="00E72B78"/>
    <w:rsid w:val="00F56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505155B-FA13-4752-89A7-C083B5D27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510D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1E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E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8C8246-F3F5-4BE9-9953-222A79351C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92</Words>
  <Characters>337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ly</dc:creator>
  <cp:lastModifiedBy>Stacey Hicks</cp:lastModifiedBy>
  <cp:revision>6</cp:revision>
  <cp:lastPrinted>2017-05-16T18:05:00Z</cp:lastPrinted>
  <dcterms:created xsi:type="dcterms:W3CDTF">2017-05-09T14:47:00Z</dcterms:created>
  <dcterms:modified xsi:type="dcterms:W3CDTF">2017-05-22T17:04:00Z</dcterms:modified>
</cp:coreProperties>
</file>